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VerbatimChar"/>
        </w:rPr>
        <w:t xml:space="preserve">{=openxml} &lt;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&gt;&lt;w:tblPr&gt;&lt;w:tblCellMar&gt;&lt;w:top w:w="0" w:type="dxa"&gt;&lt;/w:top&gt;&lt;w:bottom w:w="0" w:type="dxa"&gt;&lt;/w:bottom&gt;&lt;w:start w:w="60" w:type="dxa"&gt;&lt;/w:start&gt;&lt;w:end w:w="60" w:type="dxa"&gt;&lt;/w:end&gt;&lt;/w:tblCellMar&gt;&lt;w:tblW w:type="auto" w:w="0"&gt;&lt;/w:tblW&gt;&lt;w:tblLook w:firstRow="0" w:lastRow="0" w:firstColumn="0" w:lastColumn="0" w:noHBand="0" w:noVBand="0"&gt;&lt;/w:tblLook&gt;&lt;w:jc w:val="center"&gt;&lt;/w:jc&gt;&lt;/w:tblPr&gt;&lt;w:tr&gt;&lt;w:trPr&gt;&lt;w:cantSplit&gt;&lt;/w:cantSplit&gt;&lt;w:tblHeader&gt;&lt;/w:tblHeader&gt;&lt;/w:trPr&gt;&lt;w:tc&gt;&lt;w:tcPr&gt;&lt;w:tcBorders&gt;&lt;w:top w:val="single" w:sz="16" w:space="0" w:color="D3D3D3"&gt;&lt;/w:top&gt;&lt;w:bottom w:val="single" w:sz="16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/&gt;   &lt;/w:r&gt; &lt;/w:p&gt;&lt;/w:tc&gt;&lt;w:tc&gt;&lt;w:tcPr&gt;&lt;w:tcBorders&gt;&lt;w:top w:val="single" w:sz="16" w:space="0" w:color="D3D3D3"&gt;&lt;/w:top&gt;&lt;w:bottom w:val="single" w:sz="16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end"/&gt;   &lt;/w:pPr&gt;   &lt;w:r&gt;     &lt;w:rPr&gt;       &lt;w:rFonts w:ascii="Calibri" w:hAnsi="Calibri"/&gt;       &lt;w:sz w:val="20"/&gt;     &lt;/w:rPr&gt;     &lt;w:t xml:space="default"&gt;value&lt;/w:t&gt;   &lt;/w:r&gt; &lt;/w:p&gt;&lt;/w:tc&gt;&lt;/w:tr&gt;&lt;w:tr&gt;&lt;w:trPr&gt;&lt;w:cantSplit&gt;&lt;/w:cantSplit&gt;&lt;/w:trPr&gt;&lt;w:tc&gt;&lt;w:tcPr&gt;&lt;w:tcBorders&gt;&lt;w:top w:val="single" w:sz="16" w:space="0" w:color="D3D3D3"&gt;&lt;/w:top&gt;&lt;w:bottom w:val="single" w:sz="16" w:space="0" w:color="D3D3D3"&gt;&lt;/w:bottom&gt;&lt;w:start w:val="single" w:space="0" w:color="D3D3D3"&gt;&lt;/w:start&gt;&lt;w:end w:val="single" w:space="0" w:color="D3D3D3"&gt;&lt;/w:end&gt;&lt;/w:tcBorders&gt;&lt;w:tcMar&gt;&lt;w:top w:w="25" w:type="dxa"&gt;&lt;/w:top&gt;&lt;/w:tcMar&gt;&lt;w:gridSpan w:val="2"/&gt;&lt;/w:tcPr&gt;&lt;w:p&gt;   &lt;w:pPr&gt;     &lt;w:spacing w:before="0" w:after="60"/&gt;     &lt;w:keepNext/&gt;   &lt;/w:pPr&gt;   &lt;w:r&gt;     &lt;w:rPr&gt;       &lt;w:rFonts w:ascii="Calibri" w:hAnsi="Calibri"/&gt;       &lt;w:sz w:val="20"/&gt;     &lt;/w:rPr&gt;     &lt;w:t xml:space="default"&gt;Disease genotype&lt;/w:t&gt;   &lt;/w:r&gt; &lt;/w:p&gt;&lt;/w:tc&gt;&lt;/w:tr&gt; &lt;w:tr&gt;&lt;w:trPr&gt;&lt;w:cantSplit&gt;&lt;/w:cantSplit&gt;&lt;/w:trPr&gt;&lt;w:tc&gt;&lt;w:tcPr&gt;&lt;w:tcBorders&gt;&lt;w:top w:val="single" w:space="0" w:color="D3D3D3"&gt;&lt;/w:top&gt;&lt;w:bottom w:val="single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Hemoglobin SS&lt;/w:t&gt;   &lt;/w:r&gt; &lt;/w:p&gt;&lt;/w:tc&gt;&lt;w:tc&gt;&lt;w:tcPr&gt;&lt;w:tcBorders&gt;&lt;w:top w:val="single" w:space="0" w:color="D3D3D3"&gt;&lt;/w:top&gt;&lt;w:bottom w:val="single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end"/&gt;   &lt;/w:pPr&gt;   &lt;w:r&gt;     &lt;w:rPr&gt;       &lt;w:rFonts w:ascii="Calibri" w:hAnsi="Calibri"/&gt;       &lt;w:sz w:val="20"/&gt;     &lt;/w:rPr&gt;     &lt;w:t xml:space="default"&gt;1558 (94.94%)&lt;/w:t&gt;   &lt;/w:r&gt; &lt;/w:p&gt;&lt;/w:tc&gt;&lt;/w:tr&gt; &lt;w:tr&gt;&lt;w:trPr&gt;&lt;w:cantSplit&gt;&lt;/w:cantSplit&gt;&lt;/w:trPr&gt;&lt;w:tc&gt;&lt;w:tcPr&gt;&lt;w:tcBorders&gt;&lt;w:top w:val="single" w:space="0" w:color="D3D3D3"&gt;&lt;/w:top&gt;&lt;w:bottom w:val="single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start"/&gt;   &lt;/w:pPr&gt;   &lt;w:r&gt;     &lt;w:rPr&gt;       &lt;w:rFonts w:ascii="Calibri" w:hAnsi="Calibri"/&gt;       &lt;w:sz w:val="20"/&gt;     &lt;/w:rPr&gt;     &lt;w:t xml:space="default"&gt;Hemoglobin Sß-thalassemia&lt;/w:t&gt;   &lt;/w:r&gt; &lt;/w:p&gt;&lt;/w:tc&gt;&lt;w:tc&gt;&lt;w:tcPr&gt;&lt;w:tcBorders&gt;&lt;w:top w:val="single" w:space="0" w:color="D3D3D3"&gt;&lt;/w:top&gt;&lt;w:bottom w:val="single" w:space="0" w:color="D3D3D3"&gt;&lt;/w:bottom&gt;&lt;w:start w:val="single" w:space="0" w:color="D3D3D3"&gt;&lt;/w:start&gt;&lt;w:end w:val="single" w:space="0" w:color="D3D3D3"&gt;&lt;/w:end&gt;&lt;/w:tcBorders&gt;&lt;/w:tcPr&gt;&lt;w:p&gt;   &lt;w:pPr&gt;     &lt;w:spacing w:before="0" w:after="60"/&gt;     &lt;w:keepNext/&gt;     &lt;w:jc w:val="end"/&gt;   &lt;/w:pPr&gt;   &lt;w:r&gt;     &lt;w:rPr&gt;       &lt;w:rFonts w:ascii="Calibri" w:hAnsi="Calibri"/&gt;       &lt;w:sz w:val="20"/&gt;     &lt;/w:rPr&gt;     &lt;w:t xml:space="default"&gt;83 (5.06%)&lt;/w:t&gt;   &lt;/w:r&gt; &lt;/w:p&gt;&lt;/w:tc&gt;&lt;/w:tr&gt;&lt;/w:tbl&gt;</w:t>
      </w: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7T03:55:00Z</dcterms:created>
  <dcterms:modified xsi:type="dcterms:W3CDTF">2024-04-07T03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